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267"/>
        <w:gridCol w:w="6749"/>
      </w:tblGrid>
      <w:tr w:rsidR="00853BA6" w:rsidRPr="0055754E" w14:paraId="2C56CDEB" w14:textId="77777777" w:rsidTr="00BD3C9A">
        <w:tc>
          <w:tcPr>
            <w:tcW w:w="5000" w:type="pct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C00000"/>
            <w:vAlign w:val="center"/>
          </w:tcPr>
          <w:p w14:paraId="77810983" w14:textId="40548C2E" w:rsidR="00853BA6" w:rsidRPr="0055754E" w:rsidRDefault="0002509D" w:rsidP="0055754E">
            <w:pPr>
              <w:jc w:val="both"/>
              <w:outlineLvl w:val="0"/>
              <w:rPr>
                <w:rFonts w:eastAsia="Calibri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eastAsia="Calibri" w:cstheme="minorHAnsi"/>
                <w:b/>
                <w:color w:val="FFFFFF" w:themeColor="background1"/>
                <w:sz w:val="24"/>
                <w:szCs w:val="24"/>
              </w:rPr>
              <w:t>REFLECTIVE JOURNAL SHEET</w:t>
            </w:r>
          </w:p>
        </w:tc>
      </w:tr>
      <w:tr w:rsidR="00D55497" w:rsidRPr="0055754E" w14:paraId="5DBE7273" w14:textId="77777777" w:rsidTr="00557EDB">
        <w:tc>
          <w:tcPr>
            <w:tcW w:w="125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07A2F107" w14:textId="78D3BAC6" w:rsidR="00D55497" w:rsidRPr="0055754E" w:rsidRDefault="00853BA6" w:rsidP="0055754E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/>
                <w:color w:val="231F20"/>
                <w:sz w:val="20"/>
                <w:szCs w:val="20"/>
              </w:rPr>
              <w:t>Learner Name</w:t>
            </w:r>
          </w:p>
        </w:tc>
        <w:tc>
          <w:tcPr>
            <w:tcW w:w="374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67D47CA3" w14:textId="66885EC8" w:rsidR="00853BA6" w:rsidRPr="0055754E" w:rsidRDefault="00D55497" w:rsidP="0055754E">
            <w:pPr>
              <w:rPr>
                <w:rFonts w:eastAsia="Calibri" w:cstheme="minorHAnsi"/>
                <w:bCs/>
                <w:color w:val="5A3F99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D55497" w:rsidRPr="0055754E" w14:paraId="6C70A2C3" w14:textId="77777777" w:rsidTr="00557EDB">
        <w:tc>
          <w:tcPr>
            <w:tcW w:w="125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6E397B91" w14:textId="20F27015" w:rsidR="00D55497" w:rsidRPr="0055754E" w:rsidRDefault="00D55497" w:rsidP="0055754E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/>
                <w:color w:val="231F20"/>
                <w:sz w:val="20"/>
                <w:szCs w:val="20"/>
              </w:rPr>
              <w:t>Workplace/Organisation</w:t>
            </w:r>
          </w:p>
        </w:tc>
        <w:tc>
          <w:tcPr>
            <w:tcW w:w="374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E213EBC" w14:textId="705C6378" w:rsidR="00853BA6" w:rsidRPr="0055754E" w:rsidRDefault="00D55497" w:rsidP="0055754E">
            <w:pPr>
              <w:rPr>
                <w:rFonts w:eastAsia="Calibri" w:cstheme="minorHAnsi"/>
                <w:bCs/>
                <w:color w:val="5A3F99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B5303F" w:rsidRPr="0055754E" w14:paraId="3494BE49" w14:textId="77777777" w:rsidTr="00557EDB">
        <w:tc>
          <w:tcPr>
            <w:tcW w:w="125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28547B19" w14:textId="4A981183" w:rsidR="00B5303F" w:rsidRPr="0055754E" w:rsidRDefault="00B5303F" w:rsidP="00B5303F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>State/Territory</w:t>
            </w:r>
          </w:p>
        </w:tc>
        <w:tc>
          <w:tcPr>
            <w:tcW w:w="374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C0345AC" w14:textId="57FF3446" w:rsidR="00B5303F" w:rsidRPr="0055754E" w:rsidRDefault="00B5303F" w:rsidP="00B5303F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B5303F" w:rsidRPr="0055754E" w14:paraId="73E45326" w14:textId="77777777" w:rsidTr="00341373">
        <w:tc>
          <w:tcPr>
            <w:tcW w:w="125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38210555" w14:textId="009B26D0" w:rsidR="00B5303F" w:rsidRPr="0055754E" w:rsidRDefault="00B5303F" w:rsidP="00B5303F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Date </w:t>
            </w:r>
            <w:r w:rsidR="0002509D">
              <w:rPr>
                <w:rFonts w:eastAsia="Calibri" w:cstheme="minorHAnsi"/>
                <w:b/>
                <w:color w:val="231F20"/>
                <w:sz w:val="20"/>
                <w:szCs w:val="20"/>
              </w:rPr>
              <w:t>Completed</w:t>
            </w:r>
          </w:p>
        </w:tc>
        <w:tc>
          <w:tcPr>
            <w:tcW w:w="374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036DDB6" w14:textId="44D1DE58" w:rsidR="00B5303F" w:rsidRPr="0055754E" w:rsidRDefault="00B5303F" w:rsidP="00B5303F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610CACCE" w14:textId="5400A2BC" w:rsidR="00675874" w:rsidRPr="0055754E" w:rsidRDefault="00675874" w:rsidP="0055754E">
      <w:pPr>
        <w:rPr>
          <w:rFonts w:cstheme="minorHAnsi"/>
          <w:sz w:val="20"/>
          <w:szCs w:val="20"/>
        </w:rPr>
      </w:pPr>
    </w:p>
    <w:p w14:paraId="09C41CE7" w14:textId="35CD75D3" w:rsidR="00BC1FC6" w:rsidRPr="00244767" w:rsidRDefault="00BC1FC6" w:rsidP="005029EC">
      <w:pPr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To the learner: </w:t>
      </w:r>
      <w:r w:rsidR="00167260">
        <w:rPr>
          <w:rFonts w:cstheme="minorHAnsi"/>
        </w:rPr>
        <w:t xml:space="preserve">This task aims for you to recognise factors that impact your wellbeing in the workplace. </w:t>
      </w:r>
      <w:r w:rsidR="005029EC">
        <w:rPr>
          <w:rFonts w:cstheme="minorHAnsi"/>
        </w:rPr>
        <w:t xml:space="preserve">Please answer </w:t>
      </w:r>
      <w:r w:rsidR="00D41684">
        <w:rPr>
          <w:rFonts w:cstheme="minorHAnsi"/>
        </w:rPr>
        <w:t>each</w:t>
      </w:r>
      <w:r w:rsidR="005029EC">
        <w:rPr>
          <w:rFonts w:cstheme="minorHAnsi"/>
        </w:rPr>
        <w:t xml:space="preserve"> question</w:t>
      </w:r>
      <w:r w:rsidR="00D41684">
        <w:rPr>
          <w:rFonts w:cstheme="minorHAnsi"/>
        </w:rPr>
        <w:t>/statement</w:t>
      </w:r>
      <w:r w:rsidR="005029EC">
        <w:rPr>
          <w:rFonts w:cstheme="minorHAnsi"/>
        </w:rPr>
        <w:t xml:space="preserve"> </w:t>
      </w:r>
      <w:r w:rsidR="00D41684">
        <w:rPr>
          <w:rFonts w:cstheme="minorHAnsi"/>
        </w:rPr>
        <w:t>below as honestly as possible.</w:t>
      </w:r>
    </w:p>
    <w:p w14:paraId="015C69FC" w14:textId="515A8F22" w:rsidR="00D41684" w:rsidRDefault="00D41684"/>
    <w:p w14:paraId="623AE10E" w14:textId="387E29BE" w:rsidR="00D41684" w:rsidRPr="0055754E" w:rsidRDefault="00D41684" w:rsidP="00D41684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YOUR WORK/JOB ROLE</w:t>
      </w: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D41684" w:rsidRPr="0055754E" w14:paraId="3C946028" w14:textId="77777777" w:rsidTr="00D41684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795E9559" w14:textId="28438D4C" w:rsidR="00D41684" w:rsidRPr="00D41684" w:rsidRDefault="00D41684" w:rsidP="00D41684">
            <w:pPr>
              <w:numPr>
                <w:ilvl w:val="0"/>
                <w:numId w:val="14"/>
              </w:num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>Name your work/job role</w:t>
            </w:r>
          </w:p>
        </w:tc>
      </w:tr>
      <w:tr w:rsidR="00D41684" w:rsidRPr="0055754E" w14:paraId="76D1AD28" w14:textId="77777777" w:rsidTr="00D41684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0549AF2B" w14:textId="6CFDEBA2" w:rsidR="00D41684" w:rsidRPr="0055754E" w:rsidRDefault="00D41684" w:rsidP="00D41684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E71ADB" w:rsidRPr="00D41684" w14:paraId="4E1C7EE4" w14:textId="77777777" w:rsidTr="00F26C95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3C1A76E4" w14:textId="77777777" w:rsidR="00B6302C" w:rsidRDefault="00E71ADB" w:rsidP="00B6302C">
            <w:pPr>
              <w:numPr>
                <w:ilvl w:val="0"/>
                <w:numId w:val="14"/>
              </w:num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>To whom are you reporting to?</w:t>
            </w:r>
          </w:p>
          <w:p w14:paraId="4B671EFC" w14:textId="530A2FE7" w:rsidR="00C8442E" w:rsidRPr="00B33281" w:rsidRDefault="00B33281" w:rsidP="00C8442E">
            <w:pPr>
              <w:ind w:left="360"/>
              <w:rPr>
                <w:rFonts w:eastAsia="Calibri" w:cstheme="minorHAnsi"/>
                <w:bCs/>
                <w:i/>
                <w:iCs/>
                <w:color w:val="231F20"/>
                <w:sz w:val="20"/>
                <w:szCs w:val="20"/>
              </w:rPr>
            </w:pPr>
            <w:r w:rsidRPr="00B33281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Indicate only their work/job role.</w:t>
            </w:r>
          </w:p>
        </w:tc>
      </w:tr>
      <w:tr w:rsidR="00E71ADB" w:rsidRPr="0055754E" w14:paraId="5493FB2A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363CC666" w14:textId="77777777" w:rsidR="00E71ADB" w:rsidRPr="0055754E" w:rsidRDefault="00E71ADB" w:rsidP="00F26C95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D41684" w:rsidRPr="00D41684" w14:paraId="62CB5782" w14:textId="77777777" w:rsidTr="00F26C95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4D76D4B7" w14:textId="733886D5" w:rsidR="00D41684" w:rsidRPr="00D41684" w:rsidRDefault="00D41684" w:rsidP="00F26C95">
            <w:pPr>
              <w:numPr>
                <w:ilvl w:val="0"/>
                <w:numId w:val="14"/>
              </w:num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List at least three </w:t>
            </w:r>
            <w:r w:rsidR="00E71ADB">
              <w:rPr>
                <w:rFonts w:eastAsia="Calibri" w:cstheme="minorHAnsi"/>
                <w:b/>
                <w:color w:val="231F20"/>
                <w:sz w:val="20"/>
                <w:szCs w:val="20"/>
              </w:rPr>
              <w:t>work tasks that you do on a regular basis.</w:t>
            </w:r>
          </w:p>
        </w:tc>
      </w:tr>
      <w:tr w:rsidR="00D41684" w:rsidRPr="0055754E" w14:paraId="5C9F0A3A" w14:textId="77777777" w:rsidTr="00E71ADB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DE8F22A" w14:textId="77777777" w:rsidR="00D41684" w:rsidRPr="0055754E" w:rsidRDefault="00D41684" w:rsidP="00E71ADB">
            <w:pPr>
              <w:numPr>
                <w:ilvl w:val="0"/>
                <w:numId w:val="15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E71ADB" w:rsidRPr="0055754E" w14:paraId="78378FC3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52359C4" w14:textId="4DE484DC" w:rsidR="00E71ADB" w:rsidRPr="0055754E" w:rsidRDefault="00E71ADB" w:rsidP="00E71ADB">
            <w:pPr>
              <w:numPr>
                <w:ilvl w:val="0"/>
                <w:numId w:val="15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E71ADB" w:rsidRPr="0055754E" w14:paraId="418163FA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561D6A3C" w14:textId="52C9C0E4" w:rsidR="00E71ADB" w:rsidRPr="0055754E" w:rsidRDefault="00E71ADB" w:rsidP="00E71ADB">
            <w:pPr>
              <w:numPr>
                <w:ilvl w:val="0"/>
                <w:numId w:val="15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3DF6244D" w14:textId="77777777" w:rsidR="003D4110" w:rsidRDefault="003D4110">
      <w:r>
        <w:br w:type="page"/>
      </w: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E71ADB" w:rsidRPr="00D41684" w14:paraId="406D1BFC" w14:textId="77777777" w:rsidTr="00F26C95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1D0769A8" w14:textId="6489D059" w:rsidR="00E71ADB" w:rsidRPr="00D41684" w:rsidRDefault="00E71ADB" w:rsidP="00F26C95">
            <w:pPr>
              <w:numPr>
                <w:ilvl w:val="0"/>
                <w:numId w:val="14"/>
              </w:num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lastRenderedPageBreak/>
              <w:t xml:space="preserve">List at least three work tasks that you do </w:t>
            </w:r>
            <w:r w:rsidR="00B6302C"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or </w:t>
            </w:r>
            <w:r w:rsidR="00B113AE">
              <w:rPr>
                <w:rFonts w:eastAsia="Calibri" w:cstheme="minorHAnsi"/>
                <w:b/>
                <w:color w:val="231F20"/>
                <w:sz w:val="20"/>
                <w:szCs w:val="20"/>
              </w:rPr>
              <w:t>are</w:t>
            </w:r>
            <w:r w:rsidR="00B6302C"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 assigned to do from time to time.</w:t>
            </w:r>
          </w:p>
        </w:tc>
      </w:tr>
      <w:tr w:rsidR="00E71ADB" w:rsidRPr="0055754E" w14:paraId="4900F125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4D7771A" w14:textId="77777777" w:rsidR="00E71ADB" w:rsidRPr="0055754E" w:rsidRDefault="00E71ADB" w:rsidP="00B6302C">
            <w:pPr>
              <w:numPr>
                <w:ilvl w:val="0"/>
                <w:numId w:val="16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E71ADB" w:rsidRPr="0055754E" w14:paraId="7C497E87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42FE3F8" w14:textId="77777777" w:rsidR="00E71ADB" w:rsidRPr="0055754E" w:rsidRDefault="00E71ADB" w:rsidP="00B6302C">
            <w:pPr>
              <w:numPr>
                <w:ilvl w:val="0"/>
                <w:numId w:val="16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E71ADB" w:rsidRPr="0055754E" w14:paraId="3BCD606E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2A87EE4A" w14:textId="77777777" w:rsidR="00E71ADB" w:rsidRPr="0055754E" w:rsidRDefault="00E71ADB" w:rsidP="00B6302C">
            <w:pPr>
              <w:numPr>
                <w:ilvl w:val="0"/>
                <w:numId w:val="16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34401F" w:rsidRPr="00D41684" w14:paraId="0D9AA8BA" w14:textId="77777777" w:rsidTr="00F26C95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140E8F43" w14:textId="32A72130" w:rsidR="0034401F" w:rsidRPr="00D41684" w:rsidRDefault="0034401F" w:rsidP="00F26C95">
            <w:pPr>
              <w:numPr>
                <w:ilvl w:val="0"/>
                <w:numId w:val="14"/>
              </w:num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List at least three things that you </w:t>
            </w:r>
            <w:r w:rsidR="00137966">
              <w:rPr>
                <w:rFonts w:eastAsia="Calibri" w:cstheme="minorHAnsi"/>
                <w:b/>
                <w:color w:val="231F20"/>
                <w:sz w:val="20"/>
                <w:szCs w:val="20"/>
              </w:rPr>
              <w:t>most enjoy about your work role/task.</w:t>
            </w:r>
          </w:p>
        </w:tc>
      </w:tr>
      <w:tr w:rsidR="0034401F" w:rsidRPr="0055754E" w14:paraId="340E01C8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147A192" w14:textId="77777777" w:rsidR="0034401F" w:rsidRPr="0055754E" w:rsidRDefault="0034401F" w:rsidP="00137966">
            <w:pPr>
              <w:numPr>
                <w:ilvl w:val="0"/>
                <w:numId w:val="17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34401F" w:rsidRPr="0055754E" w14:paraId="4787EFFA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186721CA" w14:textId="77777777" w:rsidR="0034401F" w:rsidRPr="0055754E" w:rsidRDefault="0034401F" w:rsidP="00137966">
            <w:pPr>
              <w:numPr>
                <w:ilvl w:val="0"/>
                <w:numId w:val="17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34401F" w:rsidRPr="0055754E" w14:paraId="4AA48A27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50E24BF" w14:textId="77777777" w:rsidR="0034401F" w:rsidRPr="0055754E" w:rsidRDefault="0034401F" w:rsidP="00137966">
            <w:pPr>
              <w:numPr>
                <w:ilvl w:val="0"/>
                <w:numId w:val="17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137966" w:rsidRPr="00D41684" w14:paraId="179D151E" w14:textId="77777777" w:rsidTr="00F26C95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6E4CE93F" w14:textId="0FABE83A" w:rsidR="00137966" w:rsidRPr="00D41684" w:rsidRDefault="00137966" w:rsidP="00F26C95">
            <w:pPr>
              <w:numPr>
                <w:ilvl w:val="0"/>
                <w:numId w:val="14"/>
              </w:num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>List at least three things that you least enjoy about your work role/task.</w:t>
            </w:r>
          </w:p>
        </w:tc>
      </w:tr>
      <w:tr w:rsidR="00137966" w:rsidRPr="0055754E" w14:paraId="2E153F19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03FE3DD" w14:textId="77777777" w:rsidR="00137966" w:rsidRPr="0055754E" w:rsidRDefault="00137966" w:rsidP="00137966">
            <w:pPr>
              <w:numPr>
                <w:ilvl w:val="0"/>
                <w:numId w:val="18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137966" w:rsidRPr="0055754E" w14:paraId="42445778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00226333" w14:textId="77777777" w:rsidR="00137966" w:rsidRPr="0055754E" w:rsidRDefault="00137966" w:rsidP="00137966">
            <w:pPr>
              <w:numPr>
                <w:ilvl w:val="0"/>
                <w:numId w:val="18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137966" w:rsidRPr="0055754E" w14:paraId="6F9E1DB0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52DC7C6C" w14:textId="77777777" w:rsidR="00137966" w:rsidRPr="0055754E" w:rsidRDefault="00137966" w:rsidP="00137966">
            <w:pPr>
              <w:numPr>
                <w:ilvl w:val="0"/>
                <w:numId w:val="18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64458659" w14:textId="5F291864" w:rsidR="00A16182" w:rsidRDefault="00A16182"/>
    <w:p w14:paraId="46998CF8" w14:textId="77777777" w:rsidR="00A16182" w:rsidRDefault="00A16182">
      <w:pPr>
        <w:spacing w:before="0" w:after="160" w:line="259" w:lineRule="auto"/>
      </w:pPr>
      <w:r>
        <w:br w:type="page"/>
      </w:r>
    </w:p>
    <w:p w14:paraId="27B2AA46" w14:textId="00FE76E4" w:rsidR="00974CD7" w:rsidRPr="0055754E" w:rsidRDefault="00A7180B" w:rsidP="00974CD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FACTORS THAT MAY IMPACT OVERALL WELLBEING</w:t>
      </w: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A7180B" w:rsidRPr="00D41684" w14:paraId="731F8DAE" w14:textId="77777777" w:rsidTr="00F26C95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69CE4B6E" w14:textId="422A487D" w:rsidR="00A7180B" w:rsidRDefault="00A7180B" w:rsidP="00A7180B">
            <w:pPr>
              <w:numPr>
                <w:ilvl w:val="0"/>
                <w:numId w:val="20"/>
              </w:num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List at least three </w:t>
            </w:r>
            <w:r w:rsidR="006853EA"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personal </w:t>
            </w:r>
            <w:r w:rsidR="00F07070"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factors that </w:t>
            </w:r>
            <w:r w:rsidR="00286123"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affect your overall health and </w:t>
            </w:r>
            <w:r w:rsidR="00BE4CEC">
              <w:rPr>
                <w:rFonts w:eastAsia="Calibri" w:cstheme="minorHAnsi"/>
                <w:b/>
                <w:color w:val="231F20"/>
                <w:sz w:val="20"/>
                <w:szCs w:val="20"/>
              </w:rPr>
              <w:t>happiness</w:t>
            </w:r>
            <w:r w:rsidR="00286123">
              <w:rPr>
                <w:rFonts w:eastAsia="Calibri" w:cstheme="minorHAnsi"/>
                <w:b/>
                <w:color w:val="231F20"/>
                <w:sz w:val="20"/>
                <w:szCs w:val="20"/>
              </w:rPr>
              <w:t>.</w:t>
            </w:r>
          </w:p>
          <w:p w14:paraId="5E0EA6BD" w14:textId="72EC02A0" w:rsidR="0029018D" w:rsidRPr="00BE4CEC" w:rsidRDefault="00BE4CEC" w:rsidP="0029018D">
            <w:pPr>
              <w:ind w:left="360"/>
              <w:rPr>
                <w:rFonts w:eastAsia="Calibri" w:cstheme="minorHAnsi"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These f</w:t>
            </w:r>
            <w:r w:rsidR="0029018D" w:rsidRPr="00BE4CEC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actors can have both positive and negative impact on your over</w:t>
            </w:r>
            <w:r w:rsidRPr="00BE4CEC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all wellbeing.</w:t>
            </w:r>
          </w:p>
        </w:tc>
      </w:tr>
      <w:tr w:rsidR="00A7180B" w:rsidRPr="0055754E" w14:paraId="22E61F89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C8B3111" w14:textId="77777777" w:rsidR="00A7180B" w:rsidRPr="0055754E" w:rsidRDefault="00A7180B" w:rsidP="00D91A48">
            <w:pPr>
              <w:numPr>
                <w:ilvl w:val="0"/>
                <w:numId w:val="21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A7180B" w:rsidRPr="0055754E" w14:paraId="54B50371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715493BF" w14:textId="77777777" w:rsidR="00A7180B" w:rsidRPr="0055754E" w:rsidRDefault="00A7180B" w:rsidP="00D91A48">
            <w:pPr>
              <w:numPr>
                <w:ilvl w:val="0"/>
                <w:numId w:val="21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A7180B" w:rsidRPr="0055754E" w14:paraId="43F2B4E5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3F51E609" w14:textId="77777777" w:rsidR="00A7180B" w:rsidRPr="0055754E" w:rsidRDefault="00A7180B" w:rsidP="00A16182">
            <w:pPr>
              <w:numPr>
                <w:ilvl w:val="0"/>
                <w:numId w:val="21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74DB7B19" w14:textId="797C115A" w:rsidR="00974CD7" w:rsidRDefault="00974CD7" w:rsidP="00A16182"/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2F49D3" w:rsidRPr="00D41684" w14:paraId="4E063C68" w14:textId="77777777" w:rsidTr="00F26C95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4872AA3A" w14:textId="77777777" w:rsidR="002F49D3" w:rsidRDefault="002F49D3" w:rsidP="00A16182">
            <w:pPr>
              <w:numPr>
                <w:ilvl w:val="0"/>
                <w:numId w:val="20"/>
              </w:num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For each personal factor identified, describe how </w:t>
            </w:r>
            <w:r w:rsidR="00055067">
              <w:rPr>
                <w:rFonts w:eastAsia="Calibri" w:cstheme="minorHAnsi"/>
                <w:b/>
                <w:color w:val="231F20"/>
                <w:sz w:val="20"/>
                <w:szCs w:val="20"/>
              </w:rPr>
              <w:t>it affects your wellbeing.</w:t>
            </w:r>
          </w:p>
          <w:p w14:paraId="73959F1E" w14:textId="67B7CB84" w:rsidR="003F1AAE" w:rsidRPr="007644D7" w:rsidRDefault="003F1AAE" w:rsidP="00DA3022">
            <w:pPr>
              <w:ind w:left="360"/>
              <w:jc w:val="both"/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Responses can relate to </w:t>
            </w:r>
            <w:r w:rsidR="009B7F1E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how </w:t>
            </w:r>
            <w:r w:rsidR="005C1F87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each specific factor affects you physically, mentally, emotionally</w:t>
            </w:r>
            <w:r w:rsidR="00DA3022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, or socially.</w:t>
            </w:r>
          </w:p>
        </w:tc>
      </w:tr>
      <w:tr w:rsidR="002F49D3" w:rsidRPr="0055754E" w14:paraId="4E0D1578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0483B05" w14:textId="77777777" w:rsidR="002F49D3" w:rsidRPr="0055754E" w:rsidRDefault="002F49D3" w:rsidP="00A16182">
            <w:pPr>
              <w:numPr>
                <w:ilvl w:val="0"/>
                <w:numId w:val="22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2F49D3" w:rsidRPr="0055754E" w14:paraId="23D51C16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66FD7096" w14:textId="77777777" w:rsidR="002F49D3" w:rsidRPr="0055754E" w:rsidRDefault="002F49D3" w:rsidP="00A16182">
            <w:pPr>
              <w:numPr>
                <w:ilvl w:val="0"/>
                <w:numId w:val="22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2F49D3" w:rsidRPr="0055754E" w14:paraId="2DE3D3F4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1A3398E" w14:textId="77777777" w:rsidR="002F49D3" w:rsidRPr="0055754E" w:rsidRDefault="002F49D3" w:rsidP="00A16182">
            <w:pPr>
              <w:numPr>
                <w:ilvl w:val="0"/>
                <w:numId w:val="22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1F360DA1" w14:textId="2AEA9733" w:rsidR="001F0213" w:rsidRDefault="001F0213" w:rsidP="00A16182">
      <w:pPr>
        <w:rPr>
          <w:rFonts w:cstheme="minorHAnsi"/>
          <w:sz w:val="20"/>
          <w:szCs w:val="20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1F0213" w:rsidRPr="00D41684" w14:paraId="384A2854" w14:textId="77777777" w:rsidTr="00F26C95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4AE6CA15" w14:textId="14BEBCA9" w:rsidR="001F0213" w:rsidRDefault="001F0213" w:rsidP="00A16182">
            <w:pPr>
              <w:numPr>
                <w:ilvl w:val="0"/>
                <w:numId w:val="20"/>
              </w:num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>List at least three workplace factors that affect your overall health and happiness.</w:t>
            </w:r>
          </w:p>
          <w:p w14:paraId="12E36298" w14:textId="57604B4B" w:rsidR="001F0213" w:rsidRPr="00BE4CEC" w:rsidRDefault="001F0213" w:rsidP="00A16182">
            <w:pPr>
              <w:ind w:left="360"/>
              <w:rPr>
                <w:rFonts w:eastAsia="Calibri" w:cstheme="minorHAnsi"/>
                <w:bCs/>
                <w:i/>
                <w:i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These f</w:t>
            </w:r>
            <w:r w:rsidRPr="00BE4CEC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actors can have both positive and negative impact on your overall wellbeing</w:t>
            </w:r>
            <w:r w:rsidR="00125BAD"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 xml:space="preserve"> in the workplace.</w:t>
            </w:r>
          </w:p>
        </w:tc>
      </w:tr>
      <w:tr w:rsidR="001F0213" w:rsidRPr="0055754E" w14:paraId="002495FD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FF9E075" w14:textId="77777777" w:rsidR="001F0213" w:rsidRPr="0055754E" w:rsidRDefault="001F0213" w:rsidP="00A16182">
            <w:pPr>
              <w:numPr>
                <w:ilvl w:val="0"/>
                <w:numId w:val="23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1F0213" w:rsidRPr="0055754E" w14:paraId="4AFF3CB2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169AC834" w14:textId="77777777" w:rsidR="001F0213" w:rsidRPr="0055754E" w:rsidRDefault="001F0213" w:rsidP="00A16182">
            <w:pPr>
              <w:numPr>
                <w:ilvl w:val="0"/>
                <w:numId w:val="23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1F0213" w:rsidRPr="0055754E" w14:paraId="6DBD8550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3CC85DA6" w14:textId="77777777" w:rsidR="001F0213" w:rsidRPr="0055754E" w:rsidRDefault="001F0213" w:rsidP="00A16182">
            <w:pPr>
              <w:numPr>
                <w:ilvl w:val="0"/>
                <w:numId w:val="23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1AB0505E" w14:textId="77777777" w:rsidR="001F0213" w:rsidRDefault="001F0213" w:rsidP="00A16182"/>
    <w:p w14:paraId="1D60A629" w14:textId="77777777" w:rsidR="00A16182" w:rsidRDefault="00A16182">
      <w:r>
        <w:br w:type="page"/>
      </w: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1F0213" w:rsidRPr="00D41684" w14:paraId="156F12A6" w14:textId="77777777" w:rsidTr="00F26C95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7907D4D3" w14:textId="473A29C1" w:rsidR="001F0213" w:rsidRDefault="001F0213" w:rsidP="00F26C95">
            <w:pPr>
              <w:numPr>
                <w:ilvl w:val="0"/>
                <w:numId w:val="20"/>
              </w:num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lastRenderedPageBreak/>
              <w:t xml:space="preserve">For each </w:t>
            </w:r>
            <w:r w:rsidR="005B7530">
              <w:rPr>
                <w:rFonts w:eastAsia="Calibri" w:cstheme="minorHAnsi"/>
                <w:b/>
                <w:color w:val="231F20"/>
                <w:sz w:val="20"/>
                <w:szCs w:val="20"/>
              </w:rPr>
              <w:t>workplace</w:t>
            </w: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 factor identified, describe how it affects your wellbeing.</w:t>
            </w:r>
          </w:p>
          <w:p w14:paraId="3C7CA913" w14:textId="5B1FFA58" w:rsidR="001F0213" w:rsidRPr="007644D7" w:rsidRDefault="00DA3022" w:rsidP="00DA3022">
            <w:pPr>
              <w:ind w:left="360"/>
              <w:jc w:val="both"/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i/>
                <w:iCs/>
                <w:color w:val="1F497D" w:themeColor="text2"/>
                <w:sz w:val="20"/>
                <w:szCs w:val="20"/>
              </w:rPr>
              <w:t>Responses can relate to how each specific factor affects you physically, mentally, emotionally, or socially.</w:t>
            </w:r>
          </w:p>
        </w:tc>
      </w:tr>
      <w:tr w:rsidR="001F0213" w:rsidRPr="0055754E" w14:paraId="50A3567D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12B2E7D" w14:textId="77777777" w:rsidR="001F0213" w:rsidRPr="0055754E" w:rsidRDefault="001F0213" w:rsidP="005B7530">
            <w:pPr>
              <w:numPr>
                <w:ilvl w:val="0"/>
                <w:numId w:val="24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1F0213" w:rsidRPr="0055754E" w14:paraId="369AEDB9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2539D486" w14:textId="77777777" w:rsidR="001F0213" w:rsidRPr="0055754E" w:rsidRDefault="001F0213" w:rsidP="005B7530">
            <w:pPr>
              <w:numPr>
                <w:ilvl w:val="0"/>
                <w:numId w:val="24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1F0213" w:rsidRPr="0055754E" w14:paraId="1329AF4D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709EB243" w14:textId="77777777" w:rsidR="001F0213" w:rsidRPr="0055754E" w:rsidRDefault="001F0213" w:rsidP="005B7530">
            <w:pPr>
              <w:numPr>
                <w:ilvl w:val="0"/>
                <w:numId w:val="24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47722AA8" w14:textId="77777777" w:rsidR="00256D4F" w:rsidRDefault="00256D4F">
      <w:pPr>
        <w:spacing w:before="0" w:after="160" w:line="259" w:lineRule="auto"/>
        <w:rPr>
          <w:rFonts w:cstheme="minorHAnsi"/>
          <w:sz w:val="20"/>
          <w:szCs w:val="20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256D4F" w:rsidRPr="00D41684" w14:paraId="7CCEE123" w14:textId="77777777" w:rsidTr="00F26C95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</w:tcPr>
          <w:p w14:paraId="54EC0028" w14:textId="574F0F40" w:rsidR="00256D4F" w:rsidRPr="003B300A" w:rsidRDefault="00DA532E" w:rsidP="003B300A">
            <w:pPr>
              <w:numPr>
                <w:ilvl w:val="0"/>
                <w:numId w:val="20"/>
              </w:num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>Name</w:t>
            </w:r>
            <w:r w:rsidR="00A4167C"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 at least three </w:t>
            </w:r>
            <w:r w:rsidR="003B300A">
              <w:rPr>
                <w:rFonts w:eastAsia="Calibri" w:cstheme="minorHAnsi"/>
                <w:b/>
                <w:color w:val="231F20"/>
                <w:sz w:val="20"/>
                <w:szCs w:val="20"/>
              </w:rPr>
              <w:t>things that you think can support you in improving your overall wellbeing in the workplace.</w:t>
            </w:r>
          </w:p>
        </w:tc>
      </w:tr>
      <w:tr w:rsidR="00256D4F" w:rsidRPr="0055754E" w14:paraId="3D7C701E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79FEE0F" w14:textId="77777777" w:rsidR="00256D4F" w:rsidRPr="0055754E" w:rsidRDefault="00256D4F" w:rsidP="00256D4F">
            <w:pPr>
              <w:numPr>
                <w:ilvl w:val="0"/>
                <w:numId w:val="25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256D4F" w:rsidRPr="0055754E" w14:paraId="3A349D76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69E6115A" w14:textId="77777777" w:rsidR="00256D4F" w:rsidRPr="0055754E" w:rsidRDefault="00256D4F" w:rsidP="00256D4F">
            <w:pPr>
              <w:numPr>
                <w:ilvl w:val="0"/>
                <w:numId w:val="25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256D4F" w:rsidRPr="0055754E" w14:paraId="298E169D" w14:textId="77777777" w:rsidTr="00F26C95">
        <w:trPr>
          <w:trHeight w:val="72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0F8983B3" w14:textId="77777777" w:rsidR="00256D4F" w:rsidRPr="0055754E" w:rsidRDefault="00256D4F" w:rsidP="00256D4F">
            <w:pPr>
              <w:numPr>
                <w:ilvl w:val="0"/>
                <w:numId w:val="25"/>
              </w:num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6E5010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1C44BB78" w14:textId="26980D19" w:rsidR="002D5DDE" w:rsidRDefault="002D5DDE" w:rsidP="004F14E6">
      <w:pPr>
        <w:rPr>
          <w:rFonts w:cstheme="minorHAnsi"/>
        </w:rPr>
      </w:pPr>
    </w:p>
    <w:p w14:paraId="5CDF9E02" w14:textId="77777777" w:rsidR="002D5DDE" w:rsidRDefault="002D5DDE" w:rsidP="004F14E6">
      <w:pPr>
        <w:rPr>
          <w:rFonts w:cstheme="minorHAnsi"/>
        </w:rPr>
      </w:pPr>
    </w:p>
    <w:p w14:paraId="14D71854" w14:textId="3BA5E61C" w:rsidR="004F14E6" w:rsidRPr="0055754E" w:rsidRDefault="004F14E6" w:rsidP="004F14E6">
      <w:pPr>
        <w:jc w:val="center"/>
        <w:rPr>
          <w:rFonts w:cstheme="minorHAnsi"/>
        </w:rPr>
      </w:pPr>
      <w:r w:rsidRPr="0055754E">
        <w:rPr>
          <w:rFonts w:cstheme="minorHAnsi"/>
          <w:color w:val="A6A6A6" w:themeColor="background1" w:themeShade="A6"/>
          <w:sz w:val="20"/>
          <w:szCs w:val="20"/>
        </w:rPr>
        <w:t xml:space="preserve">END OF </w:t>
      </w:r>
      <w:r w:rsidR="001F6D96">
        <w:rPr>
          <w:rFonts w:cstheme="minorHAnsi"/>
          <w:color w:val="A6A6A6" w:themeColor="background1" w:themeShade="A6"/>
          <w:sz w:val="20"/>
          <w:szCs w:val="20"/>
        </w:rPr>
        <w:t>REFLECTIVE JOURNAL SHEET</w:t>
      </w:r>
      <w:r w:rsidR="003B300A">
        <w:rPr>
          <w:rFonts w:cstheme="minorHAnsi"/>
          <w:color w:val="A6A6A6" w:themeColor="background1" w:themeShade="A6"/>
          <w:sz w:val="20"/>
          <w:szCs w:val="20"/>
        </w:rPr>
        <w:t xml:space="preserve"> 1</w:t>
      </w:r>
    </w:p>
    <w:sectPr w:rsidR="004F14E6" w:rsidRPr="0055754E" w:rsidSect="006D3193"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9E1A8" w14:textId="77777777" w:rsidR="003F3DEB" w:rsidRDefault="003F3DEB" w:rsidP="00D55497">
      <w:pPr>
        <w:spacing w:before="0" w:after="0" w:line="240" w:lineRule="auto"/>
      </w:pPr>
      <w:r>
        <w:separator/>
      </w:r>
    </w:p>
  </w:endnote>
  <w:endnote w:type="continuationSeparator" w:id="0">
    <w:p w14:paraId="3B5237F4" w14:textId="77777777" w:rsidR="003F3DEB" w:rsidRDefault="003F3DEB" w:rsidP="00D55497">
      <w:pPr>
        <w:spacing w:before="0" w:after="0" w:line="240" w:lineRule="auto"/>
      </w:pPr>
      <w:r>
        <w:continuationSeparator/>
      </w:r>
    </w:p>
  </w:endnote>
  <w:endnote w:type="continuationNotice" w:id="1">
    <w:p w14:paraId="1E47F044" w14:textId="77777777" w:rsidR="003F3DEB" w:rsidRDefault="003F3DE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47043" w14:textId="3E2942FD" w:rsidR="006D3193" w:rsidRDefault="003B300A" w:rsidP="006D3193">
    <w:pPr>
      <w:pStyle w:val="Footer"/>
      <w:rPr>
        <w:color w:val="808080" w:themeColor="background1" w:themeShade="80"/>
        <w:sz w:val="14"/>
        <w:szCs w:val="14"/>
        <w:lang w:val="en-US"/>
      </w:rPr>
    </w:pPr>
    <w:r>
      <w:rPr>
        <w:color w:val="808080" w:themeColor="background1" w:themeShade="80"/>
        <w:sz w:val="14"/>
        <w:szCs w:val="14"/>
        <w:lang w:val="en-US"/>
      </w:rPr>
      <w:t>Reflective Journal Sheet</w:t>
    </w:r>
    <w:r w:rsidR="006D3193" w:rsidRPr="00F612BB">
      <w:rPr>
        <w:color w:val="808080" w:themeColor="background1" w:themeShade="80"/>
        <w:sz w:val="14"/>
        <w:szCs w:val="14"/>
        <w:lang w:val="en-US"/>
      </w:rPr>
      <w:tab/>
    </w:r>
    <w:r w:rsidR="006D3193" w:rsidRPr="00F612BB">
      <w:rPr>
        <w:color w:val="808080" w:themeColor="background1" w:themeShade="80"/>
        <w:sz w:val="14"/>
        <w:szCs w:val="14"/>
        <w:lang w:val="en-US"/>
      </w:rPr>
      <w:tab/>
    </w:r>
    <w:r w:rsidR="00C617B2" w:rsidRPr="00F612BB">
      <w:rPr>
        <w:color w:val="808080" w:themeColor="background1" w:themeShade="80"/>
        <w:sz w:val="14"/>
        <w:szCs w:val="14"/>
        <w:lang w:val="en-US"/>
      </w:rPr>
      <w:t>Version 1.0 P</w:t>
    </w:r>
    <w:r w:rsidR="00BD3C9A">
      <w:rPr>
        <w:color w:val="808080" w:themeColor="background1" w:themeShade="80"/>
        <w:sz w:val="14"/>
        <w:szCs w:val="14"/>
        <w:lang w:val="en-US"/>
      </w:rPr>
      <w:t>ublished 25 October</w:t>
    </w:r>
    <w:r w:rsidR="00C617B2">
      <w:rPr>
        <w:color w:val="808080" w:themeColor="background1" w:themeShade="80"/>
        <w:sz w:val="14"/>
        <w:szCs w:val="14"/>
        <w:lang w:val="en-US"/>
      </w:rPr>
      <w:t xml:space="preserve"> 2021</w:t>
    </w:r>
  </w:p>
  <w:p w14:paraId="773274F2" w14:textId="28B78BAD" w:rsidR="002D410F" w:rsidRPr="006D3193" w:rsidRDefault="006D3193">
    <w:pPr>
      <w:pStyle w:val="Footer"/>
      <w:rPr>
        <w:color w:val="808080" w:themeColor="background1" w:themeShade="80"/>
        <w:sz w:val="14"/>
        <w:szCs w:val="14"/>
        <w:lang w:val="en-US"/>
      </w:rPr>
    </w:pPr>
    <w:r w:rsidRPr="006D3193">
      <w:rPr>
        <w:color w:val="808080" w:themeColor="background1" w:themeShade="80"/>
        <w:sz w:val="14"/>
        <w:szCs w:val="14"/>
        <w:lang w:val="en-US"/>
      </w:rPr>
      <w:t xml:space="preserve">Page </w:t>
    </w:r>
    <w:r w:rsidRPr="006D3193">
      <w:rPr>
        <w:color w:val="808080" w:themeColor="background1" w:themeShade="80"/>
        <w:sz w:val="14"/>
        <w:szCs w:val="14"/>
        <w:lang w:val="en-US"/>
      </w:rPr>
      <w:fldChar w:fldCharType="begin"/>
    </w:r>
    <w:r w:rsidRPr="006D3193">
      <w:rPr>
        <w:color w:val="808080" w:themeColor="background1" w:themeShade="80"/>
        <w:sz w:val="14"/>
        <w:szCs w:val="14"/>
        <w:lang w:val="en-US"/>
      </w:rPr>
      <w:instrText xml:space="preserve"> PAGE   \* MERGEFORMAT </w:instrText>
    </w:r>
    <w:r w:rsidRPr="006D3193">
      <w:rPr>
        <w:color w:val="808080" w:themeColor="background1" w:themeShade="80"/>
        <w:sz w:val="14"/>
        <w:szCs w:val="14"/>
        <w:lang w:val="en-US"/>
      </w:rPr>
      <w:fldChar w:fldCharType="separate"/>
    </w:r>
    <w:r>
      <w:rPr>
        <w:color w:val="808080" w:themeColor="background1" w:themeShade="80"/>
        <w:sz w:val="14"/>
        <w:szCs w:val="14"/>
        <w:lang w:val="en-US"/>
      </w:rPr>
      <w:t>1</w:t>
    </w:r>
    <w:r w:rsidRPr="006D3193">
      <w:rPr>
        <w:noProof/>
        <w:color w:val="808080" w:themeColor="background1" w:themeShade="80"/>
        <w:sz w:val="14"/>
        <w:szCs w:val="14"/>
        <w:lang w:val="en-US"/>
      </w:rPr>
      <w:fldChar w:fldCharType="end"/>
    </w:r>
    <w:r>
      <w:rPr>
        <w:color w:val="808080" w:themeColor="background1" w:themeShade="80"/>
        <w:sz w:val="14"/>
        <w:szCs w:val="14"/>
        <w:lang w:val="en-US"/>
      </w:rPr>
      <w:t xml:space="preserve"> </w:t>
    </w:r>
    <w:r>
      <w:rPr>
        <w:color w:val="808080" w:themeColor="background1" w:themeShade="80"/>
        <w:sz w:val="14"/>
        <w:szCs w:val="14"/>
        <w:lang w:val="en-US"/>
      </w:rPr>
      <w:tab/>
    </w:r>
    <w:r>
      <w:rPr>
        <w:color w:val="808080" w:themeColor="background1" w:themeShade="80"/>
        <w:sz w:val="14"/>
        <w:szCs w:val="14"/>
        <w:lang w:val="en-US"/>
      </w:rPr>
      <w:tab/>
      <w:t xml:space="preserve">© </w:t>
    </w:r>
    <w:r w:rsidR="00BD3C9A">
      <w:rPr>
        <w:color w:val="808080" w:themeColor="background1" w:themeShade="80"/>
        <w:sz w:val="14"/>
        <w:szCs w:val="14"/>
        <w:lang w:val="en-US"/>
      </w:rPr>
      <w:t xml:space="preserve">Barrington College </w:t>
    </w:r>
    <w:r>
      <w:rPr>
        <w:color w:val="808080" w:themeColor="background1" w:themeShade="80"/>
        <w:sz w:val="14"/>
        <w:szCs w:val="14"/>
        <w:lang w:val="en-US"/>
      </w:rPr>
      <w:t>Australi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11646" w14:textId="2C07C66B" w:rsidR="006D3193" w:rsidRDefault="003B300A" w:rsidP="006D3193">
    <w:pPr>
      <w:pStyle w:val="Footer"/>
      <w:rPr>
        <w:color w:val="808080" w:themeColor="background1" w:themeShade="80"/>
        <w:sz w:val="14"/>
        <w:szCs w:val="14"/>
        <w:lang w:val="en-US"/>
      </w:rPr>
    </w:pPr>
    <w:r>
      <w:rPr>
        <w:color w:val="808080" w:themeColor="background1" w:themeShade="80"/>
        <w:sz w:val="14"/>
        <w:szCs w:val="14"/>
        <w:lang w:val="en-US"/>
      </w:rPr>
      <w:t>Reflective Journal Sheet</w:t>
    </w:r>
    <w:r w:rsidR="006D3193" w:rsidRPr="00F612BB">
      <w:rPr>
        <w:color w:val="808080" w:themeColor="background1" w:themeShade="80"/>
        <w:sz w:val="14"/>
        <w:szCs w:val="14"/>
        <w:lang w:val="en-US"/>
      </w:rPr>
      <w:tab/>
    </w:r>
    <w:r w:rsidR="006D3193" w:rsidRPr="00F612BB">
      <w:rPr>
        <w:color w:val="808080" w:themeColor="background1" w:themeShade="80"/>
        <w:sz w:val="14"/>
        <w:szCs w:val="14"/>
        <w:lang w:val="en-US"/>
      </w:rPr>
      <w:tab/>
    </w:r>
    <w:r w:rsidR="00C617B2" w:rsidRPr="00F612BB">
      <w:rPr>
        <w:color w:val="808080" w:themeColor="background1" w:themeShade="80"/>
        <w:sz w:val="14"/>
        <w:szCs w:val="14"/>
        <w:lang w:val="en-US"/>
      </w:rPr>
      <w:t xml:space="preserve">Version 1.0 </w:t>
    </w:r>
    <w:r w:rsidR="00BD3C9A">
      <w:rPr>
        <w:color w:val="808080" w:themeColor="background1" w:themeShade="80"/>
        <w:sz w:val="14"/>
        <w:szCs w:val="14"/>
        <w:lang w:val="en-US"/>
      </w:rPr>
      <w:t>Published 25 October 2021</w:t>
    </w:r>
  </w:p>
  <w:p w14:paraId="2D44C4C0" w14:textId="151EE8CF" w:rsidR="002D410F" w:rsidRPr="006D3193" w:rsidRDefault="006D3193">
    <w:pPr>
      <w:pStyle w:val="Footer"/>
      <w:rPr>
        <w:color w:val="808080" w:themeColor="background1" w:themeShade="80"/>
        <w:sz w:val="14"/>
        <w:szCs w:val="14"/>
        <w:lang w:val="en-US"/>
      </w:rPr>
    </w:pPr>
    <w:r w:rsidRPr="006D3193">
      <w:rPr>
        <w:color w:val="808080" w:themeColor="background1" w:themeShade="80"/>
        <w:sz w:val="14"/>
        <w:szCs w:val="14"/>
        <w:lang w:val="en-US"/>
      </w:rPr>
      <w:t xml:space="preserve">Page </w:t>
    </w:r>
    <w:r w:rsidRPr="006D3193">
      <w:rPr>
        <w:color w:val="808080" w:themeColor="background1" w:themeShade="80"/>
        <w:sz w:val="14"/>
        <w:szCs w:val="14"/>
        <w:lang w:val="en-US"/>
      </w:rPr>
      <w:fldChar w:fldCharType="begin"/>
    </w:r>
    <w:r w:rsidRPr="006D3193">
      <w:rPr>
        <w:color w:val="808080" w:themeColor="background1" w:themeShade="80"/>
        <w:sz w:val="14"/>
        <w:szCs w:val="14"/>
        <w:lang w:val="en-US"/>
      </w:rPr>
      <w:instrText xml:space="preserve"> PAGE   \* MERGEFORMAT </w:instrText>
    </w:r>
    <w:r w:rsidRPr="006D3193">
      <w:rPr>
        <w:color w:val="808080" w:themeColor="background1" w:themeShade="80"/>
        <w:sz w:val="14"/>
        <w:szCs w:val="14"/>
        <w:lang w:val="en-US"/>
      </w:rPr>
      <w:fldChar w:fldCharType="separate"/>
    </w:r>
    <w:r>
      <w:rPr>
        <w:color w:val="808080" w:themeColor="background1" w:themeShade="80"/>
        <w:sz w:val="14"/>
        <w:szCs w:val="14"/>
        <w:lang w:val="en-US"/>
      </w:rPr>
      <w:t>1</w:t>
    </w:r>
    <w:r w:rsidRPr="006D3193">
      <w:rPr>
        <w:noProof/>
        <w:color w:val="808080" w:themeColor="background1" w:themeShade="80"/>
        <w:sz w:val="14"/>
        <w:szCs w:val="14"/>
        <w:lang w:val="en-US"/>
      </w:rPr>
      <w:fldChar w:fldCharType="end"/>
    </w:r>
    <w:r>
      <w:rPr>
        <w:color w:val="808080" w:themeColor="background1" w:themeShade="80"/>
        <w:sz w:val="14"/>
        <w:szCs w:val="14"/>
        <w:lang w:val="en-US"/>
      </w:rPr>
      <w:t xml:space="preserve"> </w:t>
    </w:r>
    <w:r>
      <w:rPr>
        <w:color w:val="808080" w:themeColor="background1" w:themeShade="80"/>
        <w:sz w:val="14"/>
        <w:szCs w:val="14"/>
        <w:lang w:val="en-US"/>
      </w:rPr>
      <w:tab/>
    </w:r>
    <w:r>
      <w:rPr>
        <w:color w:val="808080" w:themeColor="background1" w:themeShade="80"/>
        <w:sz w:val="14"/>
        <w:szCs w:val="14"/>
        <w:lang w:val="en-US"/>
      </w:rPr>
      <w:tab/>
      <w:t xml:space="preserve">© </w:t>
    </w:r>
    <w:r w:rsidR="00BD3C9A">
      <w:rPr>
        <w:color w:val="808080" w:themeColor="background1" w:themeShade="80"/>
        <w:sz w:val="14"/>
        <w:szCs w:val="14"/>
        <w:lang w:val="en-US"/>
      </w:rPr>
      <w:t xml:space="preserve">Barrington College </w:t>
    </w:r>
    <w:r>
      <w:rPr>
        <w:color w:val="808080" w:themeColor="background1" w:themeShade="80"/>
        <w:sz w:val="14"/>
        <w:szCs w:val="14"/>
        <w:lang w:val="en-US"/>
      </w:rPr>
      <w:t>Australi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5651D" w14:textId="2CF0F7BC" w:rsidR="002D410F" w:rsidRDefault="003B300A">
    <w:pPr>
      <w:pStyle w:val="Footer"/>
      <w:rPr>
        <w:color w:val="808080" w:themeColor="background1" w:themeShade="80"/>
        <w:sz w:val="14"/>
        <w:szCs w:val="14"/>
        <w:lang w:val="en-US"/>
      </w:rPr>
    </w:pPr>
    <w:r>
      <w:rPr>
        <w:color w:val="808080" w:themeColor="background1" w:themeShade="80"/>
        <w:sz w:val="14"/>
        <w:szCs w:val="14"/>
        <w:lang w:val="en-US"/>
      </w:rPr>
      <w:t>Reflective Journal Sheet</w:t>
    </w:r>
    <w:r w:rsidR="00F612BB" w:rsidRPr="00F612BB">
      <w:rPr>
        <w:color w:val="808080" w:themeColor="background1" w:themeShade="80"/>
        <w:sz w:val="14"/>
        <w:szCs w:val="14"/>
        <w:lang w:val="en-US"/>
      </w:rPr>
      <w:tab/>
    </w:r>
    <w:r w:rsidR="00F612BB" w:rsidRPr="00F612BB">
      <w:rPr>
        <w:color w:val="808080" w:themeColor="background1" w:themeShade="80"/>
        <w:sz w:val="14"/>
        <w:szCs w:val="14"/>
        <w:lang w:val="en-US"/>
      </w:rPr>
      <w:tab/>
      <w:t xml:space="preserve">Version 1.0 </w:t>
    </w:r>
    <w:r w:rsidR="00BD3C9A">
      <w:rPr>
        <w:color w:val="808080" w:themeColor="background1" w:themeShade="80"/>
        <w:sz w:val="14"/>
        <w:szCs w:val="14"/>
        <w:lang w:val="en-US"/>
      </w:rPr>
      <w:t>Published 25 October</w:t>
    </w:r>
    <w:r w:rsidR="00C617B2">
      <w:rPr>
        <w:color w:val="808080" w:themeColor="background1" w:themeShade="80"/>
        <w:sz w:val="14"/>
        <w:szCs w:val="14"/>
        <w:lang w:val="en-US"/>
      </w:rPr>
      <w:t xml:space="preserve"> 2021</w:t>
    </w:r>
  </w:p>
  <w:p w14:paraId="7331CFB5" w14:textId="1D371856" w:rsidR="006D3193" w:rsidRPr="006D3193" w:rsidRDefault="00BD3C9A">
    <w:pPr>
      <w:pStyle w:val="Footer"/>
      <w:rPr>
        <w:color w:val="808080" w:themeColor="background1" w:themeShade="80"/>
        <w:sz w:val="14"/>
        <w:szCs w:val="14"/>
        <w:lang w:val="en-US"/>
      </w:rPr>
    </w:pPr>
    <w:r w:rsidRPr="006D3193">
      <w:rPr>
        <w:color w:val="808080" w:themeColor="background1" w:themeShade="80"/>
        <w:sz w:val="14"/>
        <w:szCs w:val="14"/>
        <w:lang w:val="en-US"/>
      </w:rPr>
      <w:t xml:space="preserve">Page </w:t>
    </w:r>
    <w:r w:rsidRPr="006D3193">
      <w:rPr>
        <w:color w:val="808080" w:themeColor="background1" w:themeShade="80"/>
        <w:sz w:val="14"/>
        <w:szCs w:val="14"/>
        <w:lang w:val="en-US"/>
      </w:rPr>
      <w:fldChar w:fldCharType="begin"/>
    </w:r>
    <w:r w:rsidRPr="006D3193">
      <w:rPr>
        <w:color w:val="808080" w:themeColor="background1" w:themeShade="80"/>
        <w:sz w:val="14"/>
        <w:szCs w:val="14"/>
        <w:lang w:val="en-US"/>
      </w:rPr>
      <w:instrText xml:space="preserve"> PAGE   \* MERGEFORMAT </w:instrText>
    </w:r>
    <w:r w:rsidRPr="006D3193">
      <w:rPr>
        <w:color w:val="808080" w:themeColor="background1" w:themeShade="80"/>
        <w:sz w:val="14"/>
        <w:szCs w:val="14"/>
        <w:lang w:val="en-US"/>
      </w:rPr>
      <w:fldChar w:fldCharType="separate"/>
    </w:r>
    <w:r>
      <w:rPr>
        <w:color w:val="808080" w:themeColor="background1" w:themeShade="80"/>
        <w:sz w:val="14"/>
        <w:szCs w:val="14"/>
        <w:lang w:val="en-US"/>
      </w:rPr>
      <w:t>1</w:t>
    </w:r>
    <w:r w:rsidRPr="006D3193">
      <w:rPr>
        <w:noProof/>
        <w:color w:val="808080" w:themeColor="background1" w:themeShade="80"/>
        <w:sz w:val="14"/>
        <w:szCs w:val="14"/>
        <w:lang w:val="en-US"/>
      </w:rPr>
      <w:fldChar w:fldCharType="end"/>
    </w:r>
    <w:r>
      <w:rPr>
        <w:noProof/>
        <w:color w:val="808080" w:themeColor="background1" w:themeShade="80"/>
        <w:sz w:val="14"/>
        <w:szCs w:val="14"/>
        <w:lang w:val="en-US"/>
      </w:rPr>
      <w:t xml:space="preserve"> </w:t>
    </w:r>
    <w:r>
      <w:rPr>
        <w:noProof/>
        <w:color w:val="808080" w:themeColor="background1" w:themeShade="80"/>
        <w:sz w:val="14"/>
        <w:szCs w:val="14"/>
        <w:lang w:val="en-US"/>
      </w:rPr>
      <w:tab/>
    </w:r>
    <w:r>
      <w:rPr>
        <w:noProof/>
        <w:color w:val="808080" w:themeColor="background1" w:themeShade="80"/>
        <w:sz w:val="14"/>
        <w:szCs w:val="14"/>
        <w:lang w:val="en-US"/>
      </w:rPr>
      <w:tab/>
    </w:r>
    <w:r w:rsidR="006D3193">
      <w:rPr>
        <w:color w:val="808080" w:themeColor="background1" w:themeShade="80"/>
        <w:sz w:val="14"/>
        <w:szCs w:val="14"/>
        <w:lang w:val="en-US"/>
      </w:rPr>
      <w:t xml:space="preserve">© </w:t>
    </w:r>
    <w:r>
      <w:rPr>
        <w:color w:val="808080" w:themeColor="background1" w:themeShade="80"/>
        <w:sz w:val="14"/>
        <w:szCs w:val="14"/>
        <w:lang w:val="en-US"/>
      </w:rPr>
      <w:t xml:space="preserve">Barrington College </w:t>
    </w:r>
    <w:r w:rsidR="006D3193">
      <w:rPr>
        <w:color w:val="808080" w:themeColor="background1" w:themeShade="80"/>
        <w:sz w:val="14"/>
        <w:szCs w:val="14"/>
        <w:lang w:val="en-US"/>
      </w:rPr>
      <w:t>Australia</w:t>
    </w:r>
    <w:r w:rsidR="00B0446D" w:rsidRPr="00B0446D">
      <w:rPr>
        <w:color w:val="808080" w:themeColor="background1" w:themeShade="80"/>
        <w:sz w:val="14"/>
        <w:szCs w:val="14"/>
        <w:lang w:val="en-US"/>
      </w:rPr>
      <w:t xml:space="preserve"> </w:t>
    </w:r>
    <w:r w:rsidR="00B0446D">
      <w:rPr>
        <w:color w:val="808080" w:themeColor="background1" w:themeShade="80"/>
        <w:sz w:val="14"/>
        <w:szCs w:val="14"/>
        <w:lang w:val="en-US"/>
      </w:rPr>
      <w:tab/>
    </w:r>
    <w:r w:rsidR="00B0446D">
      <w:rPr>
        <w:color w:val="808080" w:themeColor="background1" w:themeShade="80"/>
        <w:sz w:val="14"/>
        <w:szCs w:val="14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F0BF5" w14:textId="77777777" w:rsidR="003F3DEB" w:rsidRDefault="003F3DEB" w:rsidP="00D55497">
      <w:pPr>
        <w:spacing w:before="0" w:after="0" w:line="240" w:lineRule="auto"/>
      </w:pPr>
      <w:r>
        <w:separator/>
      </w:r>
    </w:p>
  </w:footnote>
  <w:footnote w:type="continuationSeparator" w:id="0">
    <w:p w14:paraId="006EF574" w14:textId="77777777" w:rsidR="003F3DEB" w:rsidRDefault="003F3DEB" w:rsidP="00D55497">
      <w:pPr>
        <w:spacing w:before="0" w:after="0" w:line="240" w:lineRule="auto"/>
      </w:pPr>
      <w:r>
        <w:continuationSeparator/>
      </w:r>
    </w:p>
  </w:footnote>
  <w:footnote w:type="continuationNotice" w:id="1">
    <w:p w14:paraId="77E4EBF1" w14:textId="77777777" w:rsidR="003F3DEB" w:rsidRDefault="003F3DE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10"/>
      <w:gridCol w:w="7116"/>
    </w:tblGrid>
    <w:tr w:rsidR="00D55497" w:rsidRPr="00545A6D" w14:paraId="048B427C" w14:textId="77777777" w:rsidTr="00E86017">
      <w:tc>
        <w:tcPr>
          <w:tcW w:w="1058" w:type="pct"/>
        </w:tcPr>
        <w:p w14:paraId="323C9474" w14:textId="61218444" w:rsidR="00D55497" w:rsidRPr="00545A6D" w:rsidRDefault="00D55497" w:rsidP="00D55497">
          <w:pPr>
            <w:tabs>
              <w:tab w:val="center" w:pos="4680"/>
              <w:tab w:val="right" w:pos="9360"/>
            </w:tabs>
            <w:spacing w:before="60" w:after="60"/>
            <w:ind w:left="0" w:firstLine="0"/>
            <w:rPr>
              <w:rFonts w:eastAsia="Times New Roman"/>
              <w:sz w:val="20"/>
            </w:rPr>
          </w:pPr>
        </w:p>
      </w:tc>
      <w:tc>
        <w:tcPr>
          <w:tcW w:w="3942" w:type="pct"/>
          <w:vAlign w:val="center"/>
        </w:tcPr>
        <w:p w14:paraId="5917E3CE" w14:textId="7C643D13" w:rsidR="00D55497" w:rsidRPr="008278EB" w:rsidRDefault="00BD3C9A" w:rsidP="00BD3C9A">
          <w:pPr>
            <w:tabs>
              <w:tab w:val="right" w:pos="9360"/>
            </w:tabs>
            <w:spacing w:before="60" w:after="60"/>
            <w:ind w:left="-891" w:firstLine="0"/>
            <w:jc w:val="center"/>
            <w:rPr>
              <w:rFonts w:eastAsia="Times New Roman"/>
              <w:b/>
              <w:color w:val="5A3F99"/>
              <w:szCs w:val="24"/>
            </w:rPr>
          </w:pPr>
          <w:r>
            <w:rPr>
              <w:rFonts w:eastAsia="Times New Roman"/>
              <w:b/>
              <w:color w:val="C00000"/>
              <w:szCs w:val="24"/>
            </w:rPr>
            <w:t>BSB</w:t>
          </w:r>
          <w:r w:rsidR="0002509D" w:rsidRPr="00BD3C9A">
            <w:rPr>
              <w:rFonts w:eastAsia="Times New Roman"/>
              <w:b/>
              <w:color w:val="C00000"/>
              <w:szCs w:val="24"/>
            </w:rPr>
            <w:t>PEF201 - Support personal wellbeing in the workplace</w:t>
          </w:r>
        </w:p>
      </w:tc>
    </w:tr>
  </w:tbl>
  <w:p w14:paraId="1C34ACB0" w14:textId="77777777" w:rsidR="00D55497" w:rsidRDefault="00D554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84F3B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618AA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F66DD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03C57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7844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46C23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C44B5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9E465F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E55050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2E16AE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EE2EED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5E31BD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231BF0"/>
    <w:multiLevelType w:val="hybridMultilevel"/>
    <w:tmpl w:val="1AD4A1F4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E841F46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307CA"/>
    <w:multiLevelType w:val="hybridMultilevel"/>
    <w:tmpl w:val="1AD4A1F4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11510D"/>
    <w:multiLevelType w:val="hybridMultilevel"/>
    <w:tmpl w:val="1AD4A1F4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A03CD0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C37851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57572A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903797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FB467B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1E7E99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D548D8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9F637F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EE5A79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9"/>
  </w:num>
  <w:num w:numId="4">
    <w:abstractNumId w:val="2"/>
  </w:num>
  <w:num w:numId="5">
    <w:abstractNumId w:val="3"/>
  </w:num>
  <w:num w:numId="6">
    <w:abstractNumId w:val="6"/>
  </w:num>
  <w:num w:numId="7">
    <w:abstractNumId w:val="20"/>
  </w:num>
  <w:num w:numId="8">
    <w:abstractNumId w:val="16"/>
  </w:num>
  <w:num w:numId="9">
    <w:abstractNumId w:val="1"/>
  </w:num>
  <w:num w:numId="10">
    <w:abstractNumId w:val="23"/>
  </w:num>
  <w:num w:numId="11">
    <w:abstractNumId w:val="17"/>
  </w:num>
  <w:num w:numId="12">
    <w:abstractNumId w:val="11"/>
  </w:num>
  <w:num w:numId="13">
    <w:abstractNumId w:val="18"/>
  </w:num>
  <w:num w:numId="14">
    <w:abstractNumId w:val="14"/>
  </w:num>
  <w:num w:numId="15">
    <w:abstractNumId w:val="5"/>
  </w:num>
  <w:num w:numId="16">
    <w:abstractNumId w:val="19"/>
  </w:num>
  <w:num w:numId="17">
    <w:abstractNumId w:val="10"/>
  </w:num>
  <w:num w:numId="18">
    <w:abstractNumId w:val="8"/>
  </w:num>
  <w:num w:numId="19">
    <w:abstractNumId w:val="12"/>
  </w:num>
  <w:num w:numId="20">
    <w:abstractNumId w:val="15"/>
  </w:num>
  <w:num w:numId="21">
    <w:abstractNumId w:val="21"/>
  </w:num>
  <w:num w:numId="22">
    <w:abstractNumId w:val="4"/>
  </w:num>
  <w:num w:numId="23">
    <w:abstractNumId w:val="22"/>
  </w:num>
  <w:num w:numId="24">
    <w:abstractNumId w:val="24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DEzsDS3MDMxNTZS0lEKTi0uzszPAykwNKwFAHDgpDgtAAAA"/>
  </w:docVars>
  <w:rsids>
    <w:rsidRoot w:val="00D55497"/>
    <w:rsid w:val="00015AA6"/>
    <w:rsid w:val="00023C6C"/>
    <w:rsid w:val="0002509D"/>
    <w:rsid w:val="00026E29"/>
    <w:rsid w:val="0005043E"/>
    <w:rsid w:val="00055067"/>
    <w:rsid w:val="0006116F"/>
    <w:rsid w:val="00067C09"/>
    <w:rsid w:val="00071B30"/>
    <w:rsid w:val="000751F3"/>
    <w:rsid w:val="00082B6F"/>
    <w:rsid w:val="000B28A8"/>
    <w:rsid w:val="000B3B52"/>
    <w:rsid w:val="000E44D3"/>
    <w:rsid w:val="000E4731"/>
    <w:rsid w:val="000E60A5"/>
    <w:rsid w:val="00100F40"/>
    <w:rsid w:val="00116705"/>
    <w:rsid w:val="0012390C"/>
    <w:rsid w:val="00125BAD"/>
    <w:rsid w:val="001374A9"/>
    <w:rsid w:val="00137966"/>
    <w:rsid w:val="001414EF"/>
    <w:rsid w:val="00167260"/>
    <w:rsid w:val="001707AA"/>
    <w:rsid w:val="0017453A"/>
    <w:rsid w:val="00177039"/>
    <w:rsid w:val="00184B18"/>
    <w:rsid w:val="001953BF"/>
    <w:rsid w:val="001F0213"/>
    <w:rsid w:val="001F6D96"/>
    <w:rsid w:val="00200EB8"/>
    <w:rsid w:val="002102D1"/>
    <w:rsid w:val="0024135F"/>
    <w:rsid w:val="00244767"/>
    <w:rsid w:val="00252FA3"/>
    <w:rsid w:val="00256D4F"/>
    <w:rsid w:val="0027371E"/>
    <w:rsid w:val="002805A3"/>
    <w:rsid w:val="00286123"/>
    <w:rsid w:val="0029018D"/>
    <w:rsid w:val="002959DD"/>
    <w:rsid w:val="00296E7E"/>
    <w:rsid w:val="002B1F65"/>
    <w:rsid w:val="002C0155"/>
    <w:rsid w:val="002D410F"/>
    <w:rsid w:val="002D5DDE"/>
    <w:rsid w:val="002D7E87"/>
    <w:rsid w:val="002F49D3"/>
    <w:rsid w:val="002F64D4"/>
    <w:rsid w:val="0030435D"/>
    <w:rsid w:val="00307F9B"/>
    <w:rsid w:val="00327D74"/>
    <w:rsid w:val="00336DDB"/>
    <w:rsid w:val="00341373"/>
    <w:rsid w:val="0034401F"/>
    <w:rsid w:val="003653F5"/>
    <w:rsid w:val="0036747B"/>
    <w:rsid w:val="00387B4C"/>
    <w:rsid w:val="00394C68"/>
    <w:rsid w:val="003A6235"/>
    <w:rsid w:val="003B300A"/>
    <w:rsid w:val="003D3A56"/>
    <w:rsid w:val="003D4110"/>
    <w:rsid w:val="003E207F"/>
    <w:rsid w:val="003F1AAE"/>
    <w:rsid w:val="003F3DEB"/>
    <w:rsid w:val="00437E8B"/>
    <w:rsid w:val="004402D0"/>
    <w:rsid w:val="004519F4"/>
    <w:rsid w:val="00467755"/>
    <w:rsid w:val="00471EAE"/>
    <w:rsid w:val="00477C2E"/>
    <w:rsid w:val="0049023E"/>
    <w:rsid w:val="004D073D"/>
    <w:rsid w:val="004F14E6"/>
    <w:rsid w:val="004F76FB"/>
    <w:rsid w:val="005029EC"/>
    <w:rsid w:val="00532092"/>
    <w:rsid w:val="005459B6"/>
    <w:rsid w:val="0055754E"/>
    <w:rsid w:val="00557EDB"/>
    <w:rsid w:val="0056154D"/>
    <w:rsid w:val="00567E2E"/>
    <w:rsid w:val="00574B23"/>
    <w:rsid w:val="005B7530"/>
    <w:rsid w:val="005C1F87"/>
    <w:rsid w:val="005F5957"/>
    <w:rsid w:val="00615742"/>
    <w:rsid w:val="0063577E"/>
    <w:rsid w:val="00675874"/>
    <w:rsid w:val="006845AC"/>
    <w:rsid w:val="00684A1B"/>
    <w:rsid w:val="006853EA"/>
    <w:rsid w:val="006A3577"/>
    <w:rsid w:val="006A3EDF"/>
    <w:rsid w:val="006C7B41"/>
    <w:rsid w:val="006D3193"/>
    <w:rsid w:val="007644D7"/>
    <w:rsid w:val="00767C15"/>
    <w:rsid w:val="00772B80"/>
    <w:rsid w:val="00780A62"/>
    <w:rsid w:val="007C69A3"/>
    <w:rsid w:val="007D43A1"/>
    <w:rsid w:val="007E1CFA"/>
    <w:rsid w:val="007F4AB4"/>
    <w:rsid w:val="008116F2"/>
    <w:rsid w:val="00820495"/>
    <w:rsid w:val="008211CA"/>
    <w:rsid w:val="00830025"/>
    <w:rsid w:val="008339DE"/>
    <w:rsid w:val="00834EEE"/>
    <w:rsid w:val="00853BA6"/>
    <w:rsid w:val="008A3F63"/>
    <w:rsid w:val="008C11EC"/>
    <w:rsid w:val="0090422B"/>
    <w:rsid w:val="00904504"/>
    <w:rsid w:val="0090671E"/>
    <w:rsid w:val="009174E9"/>
    <w:rsid w:val="00931E52"/>
    <w:rsid w:val="00947718"/>
    <w:rsid w:val="0095775B"/>
    <w:rsid w:val="009604C0"/>
    <w:rsid w:val="00966149"/>
    <w:rsid w:val="00974CD7"/>
    <w:rsid w:val="00990C1F"/>
    <w:rsid w:val="009A2068"/>
    <w:rsid w:val="009A2D45"/>
    <w:rsid w:val="009B3B7B"/>
    <w:rsid w:val="009B7F1E"/>
    <w:rsid w:val="009D3C53"/>
    <w:rsid w:val="009F41C4"/>
    <w:rsid w:val="00A10F65"/>
    <w:rsid w:val="00A14A8B"/>
    <w:rsid w:val="00A16182"/>
    <w:rsid w:val="00A4167C"/>
    <w:rsid w:val="00A44921"/>
    <w:rsid w:val="00A62E2C"/>
    <w:rsid w:val="00A7180B"/>
    <w:rsid w:val="00A737DF"/>
    <w:rsid w:val="00A814B0"/>
    <w:rsid w:val="00AA56FE"/>
    <w:rsid w:val="00AA5C94"/>
    <w:rsid w:val="00AE137E"/>
    <w:rsid w:val="00AE745C"/>
    <w:rsid w:val="00B00066"/>
    <w:rsid w:val="00B0446D"/>
    <w:rsid w:val="00B113AE"/>
    <w:rsid w:val="00B224D1"/>
    <w:rsid w:val="00B33281"/>
    <w:rsid w:val="00B5303F"/>
    <w:rsid w:val="00B6302C"/>
    <w:rsid w:val="00B82AB4"/>
    <w:rsid w:val="00BA3559"/>
    <w:rsid w:val="00BC1FC6"/>
    <w:rsid w:val="00BD3C9A"/>
    <w:rsid w:val="00BE44B1"/>
    <w:rsid w:val="00BE4CEC"/>
    <w:rsid w:val="00BF4C61"/>
    <w:rsid w:val="00C34C71"/>
    <w:rsid w:val="00C40E0F"/>
    <w:rsid w:val="00C51359"/>
    <w:rsid w:val="00C54FDF"/>
    <w:rsid w:val="00C57C1F"/>
    <w:rsid w:val="00C617B2"/>
    <w:rsid w:val="00C74FCB"/>
    <w:rsid w:val="00C8442E"/>
    <w:rsid w:val="00C9210E"/>
    <w:rsid w:val="00C9520B"/>
    <w:rsid w:val="00CB786C"/>
    <w:rsid w:val="00CC1E54"/>
    <w:rsid w:val="00CD28A3"/>
    <w:rsid w:val="00D039FA"/>
    <w:rsid w:val="00D315BA"/>
    <w:rsid w:val="00D317C1"/>
    <w:rsid w:val="00D3578C"/>
    <w:rsid w:val="00D41684"/>
    <w:rsid w:val="00D55497"/>
    <w:rsid w:val="00D91A48"/>
    <w:rsid w:val="00D91F8A"/>
    <w:rsid w:val="00DA3022"/>
    <w:rsid w:val="00DA532E"/>
    <w:rsid w:val="00DA57BD"/>
    <w:rsid w:val="00DD3026"/>
    <w:rsid w:val="00DF6EAA"/>
    <w:rsid w:val="00E025DE"/>
    <w:rsid w:val="00E13AEA"/>
    <w:rsid w:val="00E42F76"/>
    <w:rsid w:val="00E470C4"/>
    <w:rsid w:val="00E71ADB"/>
    <w:rsid w:val="00E741CD"/>
    <w:rsid w:val="00E90B5E"/>
    <w:rsid w:val="00EA1868"/>
    <w:rsid w:val="00EB1BA1"/>
    <w:rsid w:val="00EB278F"/>
    <w:rsid w:val="00EC1D3D"/>
    <w:rsid w:val="00ED7439"/>
    <w:rsid w:val="00EE6024"/>
    <w:rsid w:val="00EF07E5"/>
    <w:rsid w:val="00EF11CC"/>
    <w:rsid w:val="00F07070"/>
    <w:rsid w:val="00F472B7"/>
    <w:rsid w:val="00F612BB"/>
    <w:rsid w:val="00F71ED0"/>
    <w:rsid w:val="00F800E9"/>
    <w:rsid w:val="00FC231D"/>
    <w:rsid w:val="00FC3AD8"/>
    <w:rsid w:val="00FC4BBD"/>
    <w:rsid w:val="00FD04BF"/>
    <w:rsid w:val="00FD13D3"/>
    <w:rsid w:val="00FD5538"/>
    <w:rsid w:val="00FE7802"/>
    <w:rsid w:val="00FF0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6404A0"/>
  <w15:chartTrackingRefBased/>
  <w15:docId w15:val="{C5C6E838-5119-4847-BA05-765996696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97"/>
    <w:pPr>
      <w:spacing w:before="120" w:after="12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549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49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5549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5497"/>
  </w:style>
  <w:style w:type="paragraph" w:styleId="Footer">
    <w:name w:val="footer"/>
    <w:basedOn w:val="Normal"/>
    <w:link w:val="FooterChar"/>
    <w:uiPriority w:val="99"/>
    <w:unhideWhenUsed/>
    <w:rsid w:val="00D5549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497"/>
  </w:style>
  <w:style w:type="table" w:styleId="TableGrid">
    <w:name w:val="Table Grid"/>
    <w:aliases w:val="Compliant Table Grid"/>
    <w:basedOn w:val="TableNormal"/>
    <w:uiPriority w:val="59"/>
    <w:rsid w:val="00D55497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53B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3B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3B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B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BA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B7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0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7988520202714D8534DDEE59E2AF26" ma:contentTypeVersion="16" ma:contentTypeDescription="Create a new document." ma:contentTypeScope="" ma:versionID="ad6df6e81c44a53ab6c65d1cc58f1076">
  <xsd:schema xmlns:xsd="http://www.w3.org/2001/XMLSchema" xmlns:xs="http://www.w3.org/2001/XMLSchema" xmlns:p="http://schemas.microsoft.com/office/2006/metadata/properties" xmlns:ns2="93c8b830-b8e3-4b27-a72c-fc34acf3cc8e" xmlns:ns3="6cecd733-34d5-425b-8041-9161b6f347cb" targetNamespace="http://schemas.microsoft.com/office/2006/metadata/properties" ma:root="true" ma:fieldsID="7d9a58f5d585b10f1a8e6770dd3d95e4" ns2:_="" ns3:_="">
    <xsd:import namespace="93c8b830-b8e3-4b27-a72c-fc34acf3cc8e"/>
    <xsd:import namespace="6cecd733-34d5-425b-8041-9161b6f347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Notes0" minOccurs="0"/>
                <xsd:element ref="ns2:Ready_x0020_for_x0020_publishing_x003f_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8b830-b8e3-4b27-a72c-fc34acf3cc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Notes0" ma:index="18" nillable="true" ma:displayName="Notes" ma:default="0" ma:description="Additional notes" ma:format="Dropdown" ma:internalName="Notes0">
      <xsd:simpleType>
        <xsd:restriction base="dms:Boolean"/>
      </xsd:simpleType>
    </xsd:element>
    <xsd:element name="Ready_x0020_for_x0020_publishing_x003f_" ma:index="19" nillable="true" ma:displayName="Ready for publishing?" ma:default="0" ma:format="Dropdown" ma:internalName="Ready_x0020_for_x0020_publishing_x003f_">
      <xsd:simpleType>
        <xsd:restriction base="dms:Boolea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Description" ma:index="23" nillable="true" ma:displayName="Description" ma:format="Dropdown" ma:internalName="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cd733-34d5-425b-8041-9161b6f347c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cecd733-34d5-425b-8041-9161b6f347cb">
      <UserInfo>
        <DisplayName/>
        <AccountId xsi:nil="true"/>
        <AccountType/>
      </UserInfo>
    </SharedWithUsers>
    <Description xmlns="93c8b830-b8e3-4b27-a72c-fc34acf3cc8e" xsi:nil="true"/>
    <Notes0 xmlns="93c8b830-b8e3-4b27-a72c-fc34acf3cc8e">false</Notes0>
    <_Flow_SignoffStatus xmlns="93c8b830-b8e3-4b27-a72c-fc34acf3cc8e" xsi:nil="true"/>
    <Ready_x0020_for_x0020_publishing_x003f_ xmlns="93c8b830-b8e3-4b27-a72c-fc34acf3cc8e">false</Ready_x0020_for_x0020_publishing_x003f_>
  </documentManagement>
</p:properties>
</file>

<file path=customXml/itemProps1.xml><?xml version="1.0" encoding="utf-8"?>
<ds:datastoreItem xmlns:ds="http://schemas.openxmlformats.org/officeDocument/2006/customXml" ds:itemID="{09C9CEDB-ECA1-435E-B609-2434C9F4CE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8b830-b8e3-4b27-a72c-fc34acf3cc8e"/>
    <ds:schemaRef ds:uri="6cecd733-34d5-425b-8041-9161b6f347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C7FC94-691D-4131-BBEE-1B413AB3BE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728A0B-2873-4145-93F0-6F305467F4A4}">
  <ds:schemaRefs>
    <ds:schemaRef ds:uri="http://schemas.microsoft.com/office/2006/metadata/properties"/>
    <ds:schemaRef ds:uri="http://schemas.microsoft.com/office/infopath/2007/PartnerControls"/>
    <ds:schemaRef ds:uri="6cecd733-34d5-425b-8041-9161b6f347cb"/>
    <ds:schemaRef ds:uri="93c8b830-b8e3-4b27-a72c-fc34acf3cc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cision Group (Australia)</dc:creator>
  <cp:keywords/>
  <dc:description/>
  <cp:lastModifiedBy>Barrington College</cp:lastModifiedBy>
  <cp:revision>2</cp:revision>
  <dcterms:created xsi:type="dcterms:W3CDTF">2021-10-24T23:41:00Z</dcterms:created>
  <dcterms:modified xsi:type="dcterms:W3CDTF">2021-10-24T23:4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7988520202714D8534DDEE59E2AF26</vt:lpwstr>
  </property>
  <property fmtid="{D5CDD505-2E9C-101B-9397-08002B2CF9AE}" pid="3" name="Order">
    <vt:r8>65669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Notes0">
    <vt:bool>false</vt:bool>
  </property>
  <property fmtid="{D5CDD505-2E9C-101B-9397-08002B2CF9AE}" pid="9" name="Ready for publishing?">
    <vt:bool>false</vt:bool>
  </property>
</Properties>
</file>